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5ADCD" w14:textId="78295E70" w:rsidR="007925C5" w:rsidRDefault="007925C5" w:rsidP="00B25575">
      <w:pPr>
        <w:jc w:val="both"/>
      </w:pPr>
    </w:p>
    <w:p w14:paraId="5ED0CCC5" w14:textId="4728E7B5" w:rsidR="3498F8AA" w:rsidRDefault="0036336B" w:rsidP="642F3A3A">
      <w:pPr>
        <w:pStyle w:val="Title"/>
      </w:pPr>
      <w:r>
        <w:t>Bring Your Own</w:t>
      </w:r>
      <w:r w:rsidR="3498F8AA">
        <w:t xml:space="preserve"> </w:t>
      </w:r>
      <w:r w:rsidR="2D898B4D">
        <w:t>Devic</w:t>
      </w:r>
      <w:r w:rsidR="3498F8AA">
        <w:t>e Policy</w:t>
      </w:r>
      <w:r w:rsidR="00665C4E">
        <w:t xml:space="preserve"> (BYOD)</w:t>
      </w:r>
    </w:p>
    <w:p w14:paraId="7E271CDF" w14:textId="77777777" w:rsidR="007C00B0" w:rsidRDefault="007C00B0" w:rsidP="00B25575">
      <w:pPr>
        <w:jc w:val="both"/>
      </w:pPr>
    </w:p>
    <w:p w14:paraId="20C29D28" w14:textId="77777777" w:rsidR="00035D93" w:rsidRDefault="00035D93" w:rsidP="00035D93">
      <w:pPr>
        <w:rPr>
          <w:sz w:val="24"/>
          <w:szCs w:val="24"/>
        </w:rPr>
      </w:pPr>
      <w:r w:rsidRPr="00B60F31">
        <w:rPr>
          <w:b/>
          <w:bCs/>
          <w:sz w:val="28"/>
          <w:szCs w:val="28"/>
        </w:rPr>
        <w:t>Classification</w:t>
      </w:r>
      <w:r w:rsidRPr="6C30E20F">
        <w:rPr>
          <w:color w:val="008CC8"/>
          <w:sz w:val="28"/>
          <w:szCs w:val="28"/>
        </w:rPr>
        <w:t>:</w:t>
      </w:r>
      <w:r>
        <w:t xml:space="preserve"> </w:t>
      </w:r>
      <w:r w:rsidRPr="6C30E20F">
        <w:rPr>
          <w:sz w:val="24"/>
          <w:szCs w:val="24"/>
        </w:rPr>
        <w:t>Internal</w:t>
      </w:r>
    </w:p>
    <w:p w14:paraId="6513BF0D" w14:textId="77777777" w:rsidR="00035D93" w:rsidRDefault="00035D93" w:rsidP="00035D93">
      <w:r>
        <w:t>This document may only be shared internally without prior confirmation from the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035D93" w:rsidRPr="00995854" w14:paraId="0CBCF654" w14:textId="77777777" w:rsidTr="00EB5E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195466A" w14:textId="77777777" w:rsidR="00035D93" w:rsidRPr="00995854" w:rsidRDefault="00035D93" w:rsidP="00EB5E43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3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6BB318B" w14:textId="77777777" w:rsidR="00035D93" w:rsidRPr="00550941" w:rsidRDefault="00035D93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6685D97" w14:textId="77777777" w:rsidR="00035D93" w:rsidRPr="00995854" w:rsidRDefault="00035D93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CDB3743" w14:textId="77777777" w:rsidR="00035D93" w:rsidRPr="00995854" w:rsidRDefault="00035D93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50E3AACE" w14:textId="77777777" w:rsidR="00035D93" w:rsidRPr="00995854" w:rsidRDefault="00035D93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91C73C8" w14:textId="77777777" w:rsidR="00035D93" w:rsidRPr="00995854" w:rsidRDefault="00035D93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3929C6A" w14:textId="77777777" w:rsidR="00035D93" w:rsidRPr="00995854" w:rsidRDefault="00035D93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8789C5" w14:textId="77777777" w:rsidR="00035D93" w:rsidRPr="00670232" w:rsidRDefault="00035D93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035D93" w:rsidRPr="00995854" w14:paraId="40B25C2B" w14:textId="77777777" w:rsidTr="00EB5E43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</w:tcBorders>
          </w:tcPr>
          <w:p w14:paraId="4842AAFD" w14:textId="77777777" w:rsidR="00035D93" w:rsidRPr="00995854" w:rsidRDefault="00035D93" w:rsidP="00EB5E43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30" w:type="dxa"/>
            <w:tcBorders>
              <w:top w:val="single" w:sz="4" w:space="0" w:color="FFFFFF" w:themeColor="background1"/>
            </w:tcBorders>
          </w:tcPr>
          <w:p w14:paraId="40A687C6" w14:textId="77777777" w:rsidR="00035D93" w:rsidRPr="00995854" w:rsidRDefault="00035D93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47" w:type="dxa"/>
            <w:tcBorders>
              <w:top w:val="single" w:sz="4" w:space="0" w:color="FFFFFF" w:themeColor="background1"/>
            </w:tcBorders>
          </w:tcPr>
          <w:p w14:paraId="4FB384EE" w14:textId="77777777" w:rsidR="00035D93" w:rsidRPr="00995854" w:rsidRDefault="00035D93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63" w:type="dxa"/>
            <w:tcBorders>
              <w:top w:val="single" w:sz="4" w:space="0" w:color="FFFFFF" w:themeColor="background1"/>
            </w:tcBorders>
          </w:tcPr>
          <w:p w14:paraId="34FF7BAC" w14:textId="77777777" w:rsidR="00035D93" w:rsidRPr="00995854" w:rsidRDefault="00035D93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</w:tcBorders>
          </w:tcPr>
          <w:p w14:paraId="48384DD3" w14:textId="77777777" w:rsidR="00035D93" w:rsidRPr="00995854" w:rsidRDefault="00035D93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76" w:type="dxa"/>
            <w:tcBorders>
              <w:top w:val="single" w:sz="4" w:space="0" w:color="FFFFFF" w:themeColor="background1"/>
            </w:tcBorders>
          </w:tcPr>
          <w:p w14:paraId="330E7769" w14:textId="77777777" w:rsidR="00035D93" w:rsidRPr="00995854" w:rsidRDefault="00035D93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33" w:type="dxa"/>
            <w:tcBorders>
              <w:top w:val="single" w:sz="4" w:space="0" w:color="FFFFFF" w:themeColor="background1"/>
            </w:tcBorders>
          </w:tcPr>
          <w:p w14:paraId="4D07D63A" w14:textId="77777777" w:rsidR="00035D93" w:rsidRPr="00995854" w:rsidRDefault="00035D93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1586A315" w14:textId="77777777" w:rsidR="00035D93" w:rsidRDefault="00035D93" w:rsidP="00035D93"/>
    <w:sdt>
      <w:sdtPr>
        <w:rPr>
          <w:rFonts w:asciiTheme="minorHAnsi" w:eastAsiaTheme="minorEastAsia" w:hAnsiTheme="minorHAnsi" w:cstheme="minorBidi"/>
          <w:color w:val="auto"/>
          <w:sz w:val="18"/>
          <w:szCs w:val="18"/>
        </w:rPr>
        <w:id w:val="936273432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485CE94D" w14:textId="28EDD520" w:rsidR="00BB1D09" w:rsidRDefault="00BB1D09">
          <w:pPr>
            <w:pStyle w:val="TOCHeading"/>
          </w:pPr>
          <w:r>
            <w:t>Contents</w:t>
          </w:r>
        </w:p>
        <w:p w14:paraId="0C838EA9" w14:textId="255BE64C" w:rsidR="00D76CA9" w:rsidRDefault="00845F31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r>
            <w:fldChar w:fldCharType="begin"/>
          </w:r>
          <w:r w:rsidR="008273BA">
            <w:instrText>TOC \o "1-3" \h \z \u</w:instrText>
          </w:r>
          <w:r>
            <w:fldChar w:fldCharType="separate"/>
          </w:r>
          <w:hyperlink w:anchor="_Toc132710524" w:history="1">
            <w:r w:rsidR="00D76CA9" w:rsidRPr="00F0772E">
              <w:rPr>
                <w:rStyle w:val="Hyperlink"/>
                <w:noProof/>
              </w:rPr>
              <w:t>Purpose of This Document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24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1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2E04923B" w14:textId="52ADDAEF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25" w:history="1">
            <w:r w:rsidR="00D76CA9" w:rsidRPr="00F0772E">
              <w:rPr>
                <w:rStyle w:val="Hyperlink"/>
                <w:noProof/>
              </w:rPr>
              <w:t>Scope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25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2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006ABB0D" w14:textId="1F9EF624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26" w:history="1">
            <w:r w:rsidR="00D76CA9" w:rsidRPr="00F0772E">
              <w:rPr>
                <w:rStyle w:val="Hyperlink"/>
                <w:noProof/>
              </w:rPr>
              <w:t>Responsibilities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26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2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19969E7E" w14:textId="59337CF2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27" w:history="1">
            <w:r w:rsidR="00D76CA9" w:rsidRPr="00F0772E">
              <w:rPr>
                <w:rStyle w:val="Hyperlink"/>
                <w:noProof/>
              </w:rPr>
              <w:t>Exceptions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27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2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424B072A" w14:textId="5A63B373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28" w:history="1">
            <w:r w:rsidR="00D76CA9" w:rsidRPr="00F0772E">
              <w:rPr>
                <w:rStyle w:val="Hyperlink"/>
                <w:noProof/>
              </w:rPr>
              <w:t>Device Security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28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2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535EAEDC" w14:textId="107B7E96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29" w:history="1">
            <w:r w:rsidR="00D76CA9" w:rsidRPr="00F0772E">
              <w:rPr>
                <w:rStyle w:val="Hyperlink"/>
                <w:noProof/>
              </w:rPr>
              <w:t>Device minimum requirement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29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2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726712EC" w14:textId="4ED70070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30" w:history="1">
            <w:r w:rsidR="00D76CA9" w:rsidRPr="00F0772E">
              <w:rPr>
                <w:rStyle w:val="Hyperlink"/>
                <w:noProof/>
              </w:rPr>
              <w:t>Data Storage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30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2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774DE23D" w14:textId="7D106317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31" w:history="1">
            <w:r w:rsidR="00D76CA9" w:rsidRPr="00F0772E">
              <w:rPr>
                <w:rStyle w:val="Hyperlink"/>
                <w:noProof/>
              </w:rPr>
              <w:t>Remote Device Management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31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3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01ED3DC4" w14:textId="08DFA5FE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32" w:history="1">
            <w:r w:rsidR="00D76CA9" w:rsidRPr="00F0772E">
              <w:rPr>
                <w:rStyle w:val="Hyperlink"/>
                <w:noProof/>
              </w:rPr>
              <w:t>Incident Reporting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32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3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05674892" w14:textId="36602B21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33" w:history="1">
            <w:r w:rsidR="00D76CA9" w:rsidRPr="00F0772E">
              <w:rPr>
                <w:rStyle w:val="Hyperlink"/>
                <w:noProof/>
              </w:rPr>
              <w:t>Costs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33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3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6657BDA4" w14:textId="57E13CE6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34" w:history="1">
            <w:r w:rsidR="00D76CA9" w:rsidRPr="00F0772E">
              <w:rPr>
                <w:rStyle w:val="Hyperlink"/>
                <w:noProof/>
              </w:rPr>
              <w:t>Termination of Employment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34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3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4F131AAE" w14:textId="0ED838F8" w:rsidR="00D76CA9" w:rsidRDefault="008350A5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132710535" w:history="1">
            <w:r w:rsidR="00D76CA9" w:rsidRPr="00F0772E">
              <w:rPr>
                <w:rStyle w:val="Hyperlink"/>
                <w:noProof/>
              </w:rPr>
              <w:t>Training Requirements</w:t>
            </w:r>
            <w:r w:rsidR="00D76CA9">
              <w:rPr>
                <w:noProof/>
                <w:webHidden/>
              </w:rPr>
              <w:tab/>
            </w:r>
            <w:r w:rsidR="00D76CA9">
              <w:rPr>
                <w:noProof/>
                <w:webHidden/>
              </w:rPr>
              <w:fldChar w:fldCharType="begin"/>
            </w:r>
            <w:r w:rsidR="00D76CA9">
              <w:rPr>
                <w:noProof/>
                <w:webHidden/>
              </w:rPr>
              <w:instrText xml:space="preserve"> PAGEREF _Toc132710535 \h </w:instrText>
            </w:r>
            <w:r w:rsidR="00D76CA9">
              <w:rPr>
                <w:noProof/>
                <w:webHidden/>
              </w:rPr>
            </w:r>
            <w:r w:rsidR="00D76CA9">
              <w:rPr>
                <w:noProof/>
                <w:webHidden/>
              </w:rPr>
              <w:fldChar w:fldCharType="separate"/>
            </w:r>
            <w:r w:rsidR="005334E5">
              <w:rPr>
                <w:noProof/>
                <w:webHidden/>
              </w:rPr>
              <w:t>3</w:t>
            </w:r>
            <w:r w:rsidR="00D76CA9">
              <w:rPr>
                <w:noProof/>
                <w:webHidden/>
              </w:rPr>
              <w:fldChar w:fldCharType="end"/>
            </w:r>
          </w:hyperlink>
        </w:p>
        <w:p w14:paraId="1B70B812" w14:textId="2AF35529" w:rsidR="00845F31" w:rsidRPr="00FE0656" w:rsidRDefault="00845F31" w:rsidP="00FE0656">
          <w:pPr>
            <w:jc w:val="both"/>
            <w:rPr>
              <w:rStyle w:val="Hyperlink"/>
              <w:color w:val="00AFF0"/>
              <w:sz w:val="28"/>
              <w:szCs w:val="28"/>
              <w:u w:val="none"/>
            </w:rPr>
          </w:pPr>
          <w:r>
            <w:fldChar w:fldCharType="end"/>
          </w:r>
        </w:p>
      </w:sdtContent>
    </w:sdt>
    <w:p w14:paraId="2DFB1DC9" w14:textId="486E656A" w:rsidR="00D5640F" w:rsidRDefault="00D5640F" w:rsidP="642F3A3A">
      <w:pPr>
        <w:pStyle w:val="TOC1"/>
        <w:tabs>
          <w:tab w:val="right" w:leader="dot" w:pos="9015"/>
        </w:tabs>
        <w:rPr>
          <w:rStyle w:val="Hyperlink"/>
          <w:noProof/>
          <w:lang w:eastAsia="en-GB"/>
        </w:rPr>
      </w:pPr>
    </w:p>
    <w:p w14:paraId="7FF9445C" w14:textId="5E255E40" w:rsidR="007C00B0" w:rsidRDefault="00B43013" w:rsidP="00060D62">
      <w:pPr>
        <w:pStyle w:val="Heading1"/>
        <w:jc w:val="both"/>
      </w:pPr>
      <w:bookmarkStart w:id="0" w:name="_Toc132710524"/>
      <w:r>
        <w:lastRenderedPageBreak/>
        <w:t xml:space="preserve">Purpose of </w:t>
      </w:r>
      <w:bookmarkEnd w:id="0"/>
      <w:r w:rsidR="008D641E">
        <w:t>the Policy</w:t>
      </w:r>
    </w:p>
    <w:p w14:paraId="0D743D09" w14:textId="6D6335D6" w:rsidR="0036336B" w:rsidRDefault="008F00F0" w:rsidP="0036336B">
      <w:r>
        <w:t>TechSolution.inc</w:t>
      </w:r>
      <w:r w:rsidR="00035D93">
        <w:t xml:space="preserve"> </w:t>
      </w:r>
      <w:r w:rsidR="0036336B">
        <w:t xml:space="preserve">recognises </w:t>
      </w:r>
      <w:r w:rsidR="00D058CA">
        <w:t>employees' desire to use personal devices</w:t>
      </w:r>
      <w:r w:rsidR="008D641E">
        <w:t xml:space="preserve">. This policy defines the security </w:t>
      </w:r>
      <w:r w:rsidR="00D058CA">
        <w:t>standards for such devices and the user's responsibilities</w:t>
      </w:r>
      <w:r w:rsidR="008D641E">
        <w:t>.</w:t>
      </w:r>
    </w:p>
    <w:p w14:paraId="2C7C1AF1" w14:textId="6604802D" w:rsidR="007C00B0" w:rsidRDefault="007C00B0" w:rsidP="00B25575">
      <w:pPr>
        <w:pStyle w:val="Heading1"/>
        <w:jc w:val="both"/>
      </w:pPr>
      <w:bookmarkStart w:id="1" w:name="_Toc132710525"/>
      <w:r>
        <w:t>Scope</w:t>
      </w:r>
      <w:bookmarkEnd w:id="1"/>
    </w:p>
    <w:p w14:paraId="1CCB7CF0" w14:textId="09030195" w:rsidR="009857D5" w:rsidRDefault="27FBAD08" w:rsidP="00B25575">
      <w:pPr>
        <w:jc w:val="both"/>
      </w:pPr>
      <w:r>
        <w:t xml:space="preserve">This </w:t>
      </w:r>
      <w:r w:rsidR="64BBAF5C">
        <w:t>p</w:t>
      </w:r>
      <w:r>
        <w:t xml:space="preserve">olicy </w:t>
      </w:r>
      <w:r w:rsidR="008D641E">
        <w:t>covers:</w:t>
      </w:r>
    </w:p>
    <w:p w14:paraId="5A42E994" w14:textId="566809C6" w:rsidR="008D641E" w:rsidRDefault="0036336B" w:rsidP="008D641E">
      <w:pPr>
        <w:pStyle w:val="NoSpacing"/>
        <w:numPr>
          <w:ilvl w:val="0"/>
          <w:numId w:val="38"/>
        </w:numPr>
        <w:ind w:firstLine="66"/>
      </w:pPr>
      <w:r>
        <w:t>Any</w:t>
      </w:r>
      <w:r w:rsidR="00D428E1">
        <w:t xml:space="preserve">one who </w:t>
      </w:r>
      <w:r>
        <w:t xml:space="preserve">uses their personal device for </w:t>
      </w:r>
      <w:r w:rsidR="008F00F0">
        <w:t>TechSolution.inc</w:t>
      </w:r>
      <w:r>
        <w:t xml:space="preserve"> business purposes.</w:t>
      </w:r>
    </w:p>
    <w:p w14:paraId="750428BE" w14:textId="2940FBA0" w:rsidR="5CBC71D6" w:rsidRDefault="008D641E" w:rsidP="008D641E">
      <w:pPr>
        <w:pStyle w:val="NoSpacing"/>
        <w:numPr>
          <w:ilvl w:val="0"/>
          <w:numId w:val="38"/>
        </w:numPr>
        <w:ind w:firstLine="66"/>
      </w:pPr>
      <w:r>
        <w:t xml:space="preserve">Devices handling </w:t>
      </w:r>
      <w:r w:rsidR="008F00F0">
        <w:t>TechSolution.inc</w:t>
      </w:r>
      <w:r>
        <w:t xml:space="preserve"> data, such as</w:t>
      </w:r>
      <w:r w:rsidR="5CBC71D6">
        <w:t>;</w:t>
      </w:r>
    </w:p>
    <w:p w14:paraId="6A08810E" w14:textId="556DC725" w:rsidR="5CBC71D6" w:rsidRDefault="5CBC71D6" w:rsidP="57C0C276">
      <w:pPr>
        <w:pStyle w:val="ListParagraph"/>
        <w:numPr>
          <w:ilvl w:val="0"/>
          <w:numId w:val="29"/>
        </w:numPr>
        <w:jc w:val="both"/>
      </w:pPr>
      <w:r>
        <w:t>Mobile phones</w:t>
      </w:r>
    </w:p>
    <w:p w14:paraId="55610B7C" w14:textId="6CB257E2" w:rsidR="5CBC71D6" w:rsidRDefault="008D641E" w:rsidP="57C0C276">
      <w:pPr>
        <w:pStyle w:val="ListParagraph"/>
        <w:numPr>
          <w:ilvl w:val="0"/>
          <w:numId w:val="29"/>
        </w:numPr>
        <w:jc w:val="both"/>
      </w:pPr>
      <w:r>
        <w:t>Computers (</w:t>
      </w:r>
      <w:r w:rsidR="5CBC71D6">
        <w:t>Laptops / Desktops</w:t>
      </w:r>
      <w:r>
        <w:t>, etc)</w:t>
      </w:r>
    </w:p>
    <w:p w14:paraId="6BE82D13" w14:textId="59CA3FEA" w:rsidR="5CBC71D6" w:rsidRDefault="5CBC71D6" w:rsidP="57C0C276">
      <w:pPr>
        <w:pStyle w:val="ListParagraph"/>
        <w:numPr>
          <w:ilvl w:val="0"/>
          <w:numId w:val="29"/>
        </w:numPr>
        <w:jc w:val="both"/>
      </w:pPr>
      <w:r>
        <w:t>Tablets / Electronic notepads</w:t>
      </w:r>
    </w:p>
    <w:p w14:paraId="4DBF182A" w14:textId="1D1E8A84" w:rsidR="5CBC71D6" w:rsidRDefault="5CBC71D6" w:rsidP="57C0C276">
      <w:pPr>
        <w:pStyle w:val="ListParagraph"/>
        <w:numPr>
          <w:ilvl w:val="0"/>
          <w:numId w:val="29"/>
        </w:numPr>
        <w:jc w:val="both"/>
      </w:pPr>
      <w:r>
        <w:t>USB</w:t>
      </w:r>
      <w:r w:rsidR="008D641E">
        <w:t>s</w:t>
      </w:r>
    </w:p>
    <w:p w14:paraId="08BCC228" w14:textId="3C93B961" w:rsidR="007C00B0" w:rsidRDefault="007C00B0" w:rsidP="00060D62">
      <w:pPr>
        <w:pStyle w:val="Heading1"/>
        <w:jc w:val="both"/>
      </w:pPr>
      <w:bookmarkStart w:id="2" w:name="_Toc132710526"/>
      <w:r>
        <w:t>Responsibilities</w:t>
      </w:r>
      <w:bookmarkEnd w:id="2"/>
    </w:p>
    <w:p w14:paraId="4FEFB911" w14:textId="0C45E9AD" w:rsidR="007C00B0" w:rsidRDefault="007C00B0" w:rsidP="00090518">
      <w:r>
        <w:t>Line Managers</w:t>
      </w:r>
      <w:r w:rsidR="003970BA">
        <w:t xml:space="preserve"> </w:t>
      </w:r>
      <w:r w:rsidR="005B3048">
        <w:t>will</w:t>
      </w:r>
      <w:r w:rsidR="00654CA1">
        <w:t>;</w:t>
      </w:r>
    </w:p>
    <w:p w14:paraId="01D574C1" w14:textId="017A934E" w:rsidR="007C00B0" w:rsidRDefault="008D641E" w:rsidP="005E5AF2">
      <w:pPr>
        <w:pStyle w:val="ListParagraph"/>
        <w:numPr>
          <w:ilvl w:val="0"/>
          <w:numId w:val="5"/>
        </w:numPr>
        <w:jc w:val="both"/>
      </w:pPr>
      <w:r>
        <w:t>Oversee team compliance</w:t>
      </w:r>
      <w:r w:rsidR="00BC1E60">
        <w:t>.</w:t>
      </w:r>
    </w:p>
    <w:p w14:paraId="057EB304" w14:textId="38FE276F" w:rsidR="007C00B0" w:rsidRDefault="008D641E" w:rsidP="00090518">
      <w:r>
        <w:t>All employees must;</w:t>
      </w:r>
    </w:p>
    <w:p w14:paraId="68A65786" w14:textId="0AF5B43C" w:rsidR="007C00B0" w:rsidRDefault="008D641E" w:rsidP="005E5AF2">
      <w:pPr>
        <w:pStyle w:val="ListParagraph"/>
        <w:numPr>
          <w:ilvl w:val="0"/>
          <w:numId w:val="6"/>
        </w:numPr>
        <w:jc w:val="both"/>
      </w:pPr>
      <w:r>
        <w:t>Follow this policy</w:t>
      </w:r>
      <w:r w:rsidR="007C00B0">
        <w:t xml:space="preserve"> &amp; procedures</w:t>
      </w:r>
      <w:r w:rsidR="00BC1E60">
        <w:t>.</w:t>
      </w:r>
    </w:p>
    <w:p w14:paraId="50789CED" w14:textId="7B0E1FC4" w:rsidR="007C00B0" w:rsidRDefault="008D641E" w:rsidP="005E5AF2">
      <w:pPr>
        <w:pStyle w:val="ListParagraph"/>
        <w:numPr>
          <w:ilvl w:val="0"/>
          <w:numId w:val="6"/>
        </w:numPr>
        <w:jc w:val="both"/>
      </w:pPr>
      <w:r>
        <w:t>Inform their manager or IT of any policy violations</w:t>
      </w:r>
      <w:r w:rsidR="00BC1E60">
        <w:t>.</w:t>
      </w:r>
    </w:p>
    <w:p w14:paraId="59A3AB01" w14:textId="4E587909" w:rsidR="006970F6" w:rsidRDefault="0087163B" w:rsidP="00EE1B81">
      <w:r>
        <w:t xml:space="preserve">IT </w:t>
      </w:r>
      <w:r w:rsidR="008475B6">
        <w:t>Team</w:t>
      </w:r>
      <w:r w:rsidR="00654CA1">
        <w:t xml:space="preserve"> will;</w:t>
      </w:r>
    </w:p>
    <w:p w14:paraId="306C3465" w14:textId="6F0A83F3" w:rsidR="00EE1B81" w:rsidRPr="00EE1B81" w:rsidRDefault="008D641E" w:rsidP="000C5844">
      <w:pPr>
        <w:pStyle w:val="ListParagraph"/>
        <w:numPr>
          <w:ilvl w:val="0"/>
          <w:numId w:val="31"/>
        </w:numPr>
      </w:pPr>
      <w:r>
        <w:t>Aid in the policy</w:t>
      </w:r>
      <w:r w:rsidR="00D058CA">
        <w:t>'</w:t>
      </w:r>
      <w:r>
        <w:t>s execution</w:t>
      </w:r>
      <w:r w:rsidR="002E3B47" w:rsidRPr="00EE1B81">
        <w:t>.</w:t>
      </w:r>
    </w:p>
    <w:p w14:paraId="5ECCA20D" w14:textId="5C321790" w:rsidR="007C00B0" w:rsidRDefault="007C00B0" w:rsidP="00AC6E65">
      <w:pPr>
        <w:pStyle w:val="Heading1"/>
      </w:pPr>
      <w:bookmarkStart w:id="3" w:name="_Toc132710527"/>
      <w:r>
        <w:t>Exceptions</w:t>
      </w:r>
      <w:bookmarkEnd w:id="3"/>
    </w:p>
    <w:p w14:paraId="02D5F13F" w14:textId="061BB8C4" w:rsidR="13DF8CB2" w:rsidRPr="00843331" w:rsidRDefault="00BC52F1" w:rsidP="00843331">
      <w:pPr>
        <w:pStyle w:val="ListParagraph"/>
        <w:numPr>
          <w:ilvl w:val="0"/>
          <w:numId w:val="17"/>
        </w:numPr>
        <w:jc w:val="both"/>
        <w:rPr>
          <w:color w:val="000000" w:themeColor="text1"/>
        </w:rPr>
      </w:pPr>
      <w:r>
        <w:rPr>
          <w:color w:val="000000" w:themeColor="text1"/>
        </w:rPr>
        <w:t>E</w:t>
      </w:r>
      <w:r w:rsidR="13DF8CB2" w:rsidRPr="642F3A3A">
        <w:rPr>
          <w:color w:val="000000" w:themeColor="text1"/>
        </w:rPr>
        <w:t>xception</w:t>
      </w:r>
      <w:r>
        <w:rPr>
          <w:color w:val="000000" w:themeColor="text1"/>
        </w:rPr>
        <w:t>s</w:t>
      </w:r>
      <w:r w:rsidR="13DF8CB2" w:rsidRPr="642F3A3A">
        <w:rPr>
          <w:color w:val="000000" w:themeColor="text1"/>
        </w:rPr>
        <w:t xml:space="preserve"> </w:t>
      </w:r>
      <w:r w:rsidR="00843331" w:rsidRPr="642F3A3A">
        <w:rPr>
          <w:color w:val="000000" w:themeColor="text1"/>
        </w:rPr>
        <w:t>should</w:t>
      </w:r>
      <w:r w:rsidR="13DF8CB2" w:rsidRPr="642F3A3A">
        <w:rPr>
          <w:color w:val="000000" w:themeColor="text1"/>
        </w:rPr>
        <w:t xml:space="preserve"> be requested via the IT Help</w:t>
      </w:r>
      <w:r w:rsidR="67D45E1B" w:rsidRPr="642F3A3A">
        <w:rPr>
          <w:color w:val="000000" w:themeColor="text1"/>
        </w:rPr>
        <w:t xml:space="preserve"> D</w:t>
      </w:r>
      <w:r w:rsidR="13DF8CB2" w:rsidRPr="642F3A3A">
        <w:rPr>
          <w:color w:val="000000" w:themeColor="text1"/>
        </w:rPr>
        <w:t>esk</w:t>
      </w:r>
      <w:r w:rsidR="00E704AE" w:rsidRPr="642F3A3A">
        <w:rPr>
          <w:color w:val="000000" w:themeColor="text1"/>
        </w:rPr>
        <w:t>.</w:t>
      </w:r>
    </w:p>
    <w:p w14:paraId="1BCD1701" w14:textId="4C830A9C" w:rsidR="7E680880" w:rsidRDefault="0036336B" w:rsidP="642F3A3A">
      <w:pPr>
        <w:pStyle w:val="Heading1"/>
        <w:jc w:val="both"/>
      </w:pPr>
      <w:bookmarkStart w:id="4" w:name="_Toc132710528"/>
      <w:r>
        <w:t>Device Security</w:t>
      </w:r>
      <w:bookmarkEnd w:id="4"/>
    </w:p>
    <w:p w14:paraId="24E8BF51" w14:textId="10CCD5D1" w:rsidR="0036336B" w:rsidRDefault="008D641E" w:rsidP="008D641E">
      <w:pPr>
        <w:pStyle w:val="ListParagraph"/>
        <w:numPr>
          <w:ilvl w:val="0"/>
          <w:numId w:val="33"/>
        </w:numPr>
        <w:ind w:left="709"/>
      </w:pPr>
      <w:r>
        <w:t xml:space="preserve">Users must protect their devices against </w:t>
      </w:r>
      <w:r w:rsidR="00917534">
        <w:t>unauthorised</w:t>
      </w:r>
      <w:r>
        <w:t xml:space="preserve"> access. Secure measures include;</w:t>
      </w:r>
    </w:p>
    <w:p w14:paraId="10003BC7" w14:textId="0BC81E86" w:rsidR="0036336B" w:rsidRDefault="4BA80E81" w:rsidP="005C54AA">
      <w:pPr>
        <w:pStyle w:val="ListParagraph"/>
        <w:numPr>
          <w:ilvl w:val="1"/>
          <w:numId w:val="32"/>
        </w:numPr>
      </w:pPr>
      <w:r>
        <w:t>P</w:t>
      </w:r>
      <w:r w:rsidR="0036336B">
        <w:t>asswords (see the password policy)</w:t>
      </w:r>
    </w:p>
    <w:p w14:paraId="3998E7DF" w14:textId="65A2A2AE" w:rsidR="6C559BE8" w:rsidRDefault="6C559BE8" w:rsidP="005C54AA">
      <w:pPr>
        <w:pStyle w:val="ListParagraph"/>
        <w:numPr>
          <w:ilvl w:val="1"/>
          <w:numId w:val="32"/>
        </w:numPr>
      </w:pPr>
      <w:r>
        <w:t>PIN codes</w:t>
      </w:r>
    </w:p>
    <w:p w14:paraId="532EC039" w14:textId="33614DEB" w:rsidR="6C559BE8" w:rsidRDefault="008D641E" w:rsidP="005C54AA">
      <w:pPr>
        <w:pStyle w:val="ListParagraph"/>
        <w:numPr>
          <w:ilvl w:val="1"/>
          <w:numId w:val="32"/>
        </w:numPr>
        <w:contextualSpacing w:val="0"/>
      </w:pPr>
      <w:r>
        <w:t>Biometrics (f</w:t>
      </w:r>
      <w:r w:rsidR="6C559BE8">
        <w:t>acial or fingerprint</w:t>
      </w:r>
      <w:r>
        <w:t>)</w:t>
      </w:r>
    </w:p>
    <w:p w14:paraId="6D6AC078" w14:textId="4C08A2CE" w:rsidR="2A5D6DFC" w:rsidRPr="009D5655" w:rsidRDefault="008D641E" w:rsidP="009D5655">
      <w:pPr>
        <w:pStyle w:val="Heading1"/>
        <w:jc w:val="both"/>
      </w:pPr>
      <w:bookmarkStart w:id="5" w:name="_Toc132710529"/>
      <w:r>
        <w:t>M</w:t>
      </w:r>
      <w:r w:rsidR="2A5D6DFC">
        <w:t xml:space="preserve">inimum </w:t>
      </w:r>
      <w:r>
        <w:t>Device R</w:t>
      </w:r>
      <w:r w:rsidR="2A5D6DFC">
        <w:t>equirement</w:t>
      </w:r>
      <w:bookmarkEnd w:id="5"/>
      <w:r w:rsidR="000549B5">
        <w:t>s</w:t>
      </w:r>
    </w:p>
    <w:p w14:paraId="69A6FF4B" w14:textId="11E18F8D" w:rsidR="008D641E" w:rsidRPr="008D641E" w:rsidRDefault="008D641E" w:rsidP="008D641E">
      <w:pPr>
        <w:pStyle w:val="NoSpacing"/>
        <w:numPr>
          <w:ilvl w:val="2"/>
          <w:numId w:val="36"/>
        </w:numPr>
        <w:ind w:left="709" w:hanging="283"/>
      </w:pPr>
      <w:bookmarkStart w:id="6" w:name="_Toc132710530"/>
      <w:r w:rsidRPr="008D641E">
        <w:t xml:space="preserve">Devices must run the latest operating system and have updated security patches. IT will enforce access via </w:t>
      </w:r>
      <w:r w:rsidR="00D058CA">
        <w:t>'</w:t>
      </w:r>
      <w:r w:rsidRPr="008D641E">
        <w:t>conditional access rules</w:t>
      </w:r>
      <w:r w:rsidR="00D058CA">
        <w:t>'</w:t>
      </w:r>
      <w:r w:rsidRPr="008D641E">
        <w:t>. For clarification, contact the IT Help Desk.</w:t>
      </w:r>
    </w:p>
    <w:p w14:paraId="469CE28C" w14:textId="77777777" w:rsidR="008D641E" w:rsidRPr="008D641E" w:rsidRDefault="008D641E" w:rsidP="008D641E">
      <w:pPr>
        <w:pStyle w:val="NoSpacing"/>
        <w:numPr>
          <w:ilvl w:val="2"/>
          <w:numId w:val="36"/>
        </w:numPr>
        <w:ind w:left="709" w:hanging="283"/>
      </w:pPr>
      <w:r w:rsidRPr="008D641E">
        <w:t>Install antivirus and anti-malware software.</w:t>
      </w:r>
    </w:p>
    <w:p w14:paraId="0BABE9D5" w14:textId="6A2BCA60" w:rsidR="008D641E" w:rsidRPr="008D641E" w:rsidRDefault="008D641E" w:rsidP="008D641E">
      <w:pPr>
        <w:pStyle w:val="NoSpacing"/>
        <w:numPr>
          <w:ilvl w:val="2"/>
          <w:numId w:val="36"/>
        </w:numPr>
        <w:ind w:left="709" w:hanging="283"/>
      </w:pPr>
      <w:r w:rsidRPr="008D641E">
        <w:t xml:space="preserve">Set devices </w:t>
      </w:r>
      <w:r>
        <w:t>to update security patches automatically</w:t>
      </w:r>
      <w:r w:rsidRPr="008D641E">
        <w:t>.</w:t>
      </w:r>
    </w:p>
    <w:p w14:paraId="5D36431B" w14:textId="77777777" w:rsidR="008D641E" w:rsidRPr="008D641E" w:rsidRDefault="008D641E" w:rsidP="008D641E">
      <w:pPr>
        <w:pStyle w:val="NoSpacing"/>
        <w:numPr>
          <w:ilvl w:val="2"/>
          <w:numId w:val="36"/>
        </w:numPr>
        <w:ind w:left="709" w:hanging="283"/>
      </w:pPr>
      <w:r w:rsidRPr="008D641E">
        <w:t>Encrypt devices. For assistance, consult the Helpdesk.</w:t>
      </w:r>
    </w:p>
    <w:p w14:paraId="0CEE2DA3" w14:textId="7FB10826" w:rsidR="0036336B" w:rsidRDefault="0036336B" w:rsidP="0036336B">
      <w:pPr>
        <w:pStyle w:val="Heading1"/>
        <w:jc w:val="both"/>
      </w:pPr>
      <w:r>
        <w:t>Data Storage</w:t>
      </w:r>
      <w:bookmarkEnd w:id="6"/>
    </w:p>
    <w:p w14:paraId="73A8C503" w14:textId="77777777" w:rsidR="008D641E" w:rsidRDefault="008D641E" w:rsidP="008D641E">
      <w:pPr>
        <w:pStyle w:val="ListParagraph"/>
        <w:numPr>
          <w:ilvl w:val="0"/>
          <w:numId w:val="35"/>
        </w:numPr>
      </w:pPr>
      <w:r>
        <w:t>Avoid storing company data on personal clouds or unencrypted drives.</w:t>
      </w:r>
    </w:p>
    <w:p w14:paraId="2C9AFFF3" w14:textId="2241BF96" w:rsidR="008D641E" w:rsidRDefault="008D641E" w:rsidP="008D641E">
      <w:pPr>
        <w:pStyle w:val="ListParagraph"/>
        <w:numPr>
          <w:ilvl w:val="0"/>
          <w:numId w:val="35"/>
        </w:numPr>
      </w:pPr>
      <w:r>
        <w:t xml:space="preserve">Refrain from saving sensitive information about employees or </w:t>
      </w:r>
      <w:r w:rsidR="008F00F0">
        <w:t>TechSolution.inc</w:t>
      </w:r>
      <w:r>
        <w:t xml:space="preserve"> contacts on personal devices.</w:t>
      </w:r>
    </w:p>
    <w:p w14:paraId="3409BB1C" w14:textId="5159CA7E" w:rsidR="008D641E" w:rsidRPr="008D641E" w:rsidRDefault="008D641E" w:rsidP="008D641E">
      <w:pPr>
        <w:pStyle w:val="ListParagraph"/>
        <w:numPr>
          <w:ilvl w:val="0"/>
          <w:numId w:val="35"/>
        </w:numPr>
      </w:pPr>
      <w:r>
        <w:t>Never store signatory reports and evaluations on personal devices.</w:t>
      </w:r>
    </w:p>
    <w:p w14:paraId="523E9121" w14:textId="441B7119" w:rsidR="0036336B" w:rsidRDefault="0036336B" w:rsidP="0036336B">
      <w:pPr>
        <w:pStyle w:val="Heading1"/>
        <w:jc w:val="both"/>
      </w:pPr>
      <w:bookmarkStart w:id="7" w:name="_Toc132710531"/>
      <w:r>
        <w:t>Remote Device Management</w:t>
      </w:r>
      <w:bookmarkEnd w:id="7"/>
    </w:p>
    <w:p w14:paraId="16DB9AA6" w14:textId="00F5D55A" w:rsidR="0036336B" w:rsidRDefault="008F00F0" w:rsidP="0036336B">
      <w:pPr>
        <w:pStyle w:val="ListParagraph"/>
        <w:numPr>
          <w:ilvl w:val="0"/>
          <w:numId w:val="25"/>
        </w:numPr>
      </w:pPr>
      <w:r>
        <w:t>TechSolution.inc</w:t>
      </w:r>
      <w:r w:rsidR="008D641E" w:rsidRPr="008D641E">
        <w:t xml:space="preserve"> retains the right to oversee and control BYOD devices, especially for security and data/application</w:t>
      </w:r>
      <w:r w:rsidR="0017518C">
        <w:t>s</w:t>
      </w:r>
      <w:r w:rsidR="008D641E" w:rsidRPr="008D641E">
        <w:t xml:space="preserve"> related to </w:t>
      </w:r>
      <w:r>
        <w:t>TechSolution.inc</w:t>
      </w:r>
      <w:r w:rsidR="008D641E" w:rsidRPr="008D641E">
        <w:t>.</w:t>
      </w:r>
      <w:r w:rsidR="008D641E">
        <w:t xml:space="preserve"> </w:t>
      </w:r>
    </w:p>
    <w:p w14:paraId="718E12E9" w14:textId="06657DCA" w:rsidR="0036336B" w:rsidRDefault="0036336B" w:rsidP="0036336B">
      <w:pPr>
        <w:pStyle w:val="Heading1"/>
        <w:jc w:val="both"/>
      </w:pPr>
      <w:bookmarkStart w:id="8" w:name="_Toc132710532"/>
      <w:r>
        <w:t>Incident Reporting</w:t>
      </w:r>
      <w:bookmarkEnd w:id="8"/>
    </w:p>
    <w:p w14:paraId="2547AD22" w14:textId="73714634" w:rsidR="0036336B" w:rsidRDefault="008D641E" w:rsidP="0036336B">
      <w:pPr>
        <w:pStyle w:val="ListParagraph"/>
        <w:numPr>
          <w:ilvl w:val="0"/>
          <w:numId w:val="27"/>
        </w:numPr>
      </w:pPr>
      <w:r>
        <w:t>Report any security issues concerning BYOD devices to the IT team immediately.</w:t>
      </w:r>
    </w:p>
    <w:p w14:paraId="2678D011" w14:textId="035048A9" w:rsidR="0036336B" w:rsidRDefault="0036336B" w:rsidP="0036336B">
      <w:pPr>
        <w:pStyle w:val="Heading1"/>
        <w:jc w:val="both"/>
      </w:pPr>
      <w:bookmarkStart w:id="9" w:name="_Toc132710533"/>
      <w:r>
        <w:t>Costs</w:t>
      </w:r>
      <w:bookmarkEnd w:id="9"/>
    </w:p>
    <w:p w14:paraId="26DC6104" w14:textId="2EAC2048" w:rsidR="0036336B" w:rsidRPr="00EC541C" w:rsidRDefault="008D641E" w:rsidP="00845F31">
      <w:pPr>
        <w:pStyle w:val="ListParagraph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Nunito"/>
          <w:color w:val="000000"/>
        </w:rPr>
      </w:pPr>
      <w:r>
        <w:rPr>
          <w:rFonts w:eastAsia="Nunito"/>
          <w:color w:val="000000"/>
        </w:rPr>
        <w:t>Employees bear all device and operating costs.</w:t>
      </w:r>
    </w:p>
    <w:p w14:paraId="7E976886" w14:textId="77777777" w:rsidR="0036336B" w:rsidRPr="00EC541C" w:rsidRDefault="0036336B" w:rsidP="0036336B"/>
    <w:p w14:paraId="7A0EE70E" w14:textId="38ECDAAE" w:rsidR="0036336B" w:rsidRDefault="0036336B" w:rsidP="0036336B">
      <w:pPr>
        <w:pStyle w:val="Heading1"/>
        <w:jc w:val="both"/>
      </w:pPr>
      <w:bookmarkStart w:id="10" w:name="_Toc132710534"/>
      <w:r>
        <w:t>Termination of Employment</w:t>
      </w:r>
      <w:bookmarkEnd w:id="10"/>
    </w:p>
    <w:p w14:paraId="215449D3" w14:textId="008EDB93" w:rsidR="0036336B" w:rsidRDefault="008D641E" w:rsidP="0036336B">
      <w:pPr>
        <w:pStyle w:val="ListParagraph"/>
        <w:numPr>
          <w:ilvl w:val="0"/>
          <w:numId w:val="26"/>
        </w:numPr>
      </w:pPr>
      <w:r>
        <w:t xml:space="preserve">On </w:t>
      </w:r>
      <w:r w:rsidRPr="008D641E">
        <w:t xml:space="preserve">employment termination, staff must erase </w:t>
      </w:r>
      <w:r w:rsidR="008F00F0">
        <w:t>TechSolution.inc</w:t>
      </w:r>
      <w:r w:rsidRPr="008D641E">
        <w:t xml:space="preserve"> data and passwords from their devices. Relevant details should be passed to their manager.</w:t>
      </w:r>
    </w:p>
    <w:p w14:paraId="3D572D1D" w14:textId="178F237D" w:rsidR="0036336B" w:rsidRDefault="0036336B" w:rsidP="0036336B">
      <w:pPr>
        <w:pStyle w:val="ListParagraph"/>
        <w:jc w:val="both"/>
      </w:pPr>
    </w:p>
    <w:p w14:paraId="7E8931C0" w14:textId="77777777" w:rsidR="007D2CF8" w:rsidRDefault="042C1E7C" w:rsidP="009D5655">
      <w:pPr>
        <w:pStyle w:val="Heading1"/>
      </w:pPr>
      <w:bookmarkStart w:id="11" w:name="_Toc132710535"/>
      <w:r w:rsidRPr="00F84511">
        <w:t>Training Requirements</w:t>
      </w:r>
      <w:bookmarkEnd w:id="11"/>
    </w:p>
    <w:p w14:paraId="27B5E17D" w14:textId="69E58934" w:rsidR="6C30E20F" w:rsidRDefault="008D641E" w:rsidP="6C30E20F">
      <w:pPr>
        <w:pStyle w:val="ListParagraph"/>
        <w:numPr>
          <w:ilvl w:val="0"/>
          <w:numId w:val="26"/>
        </w:numPr>
        <w:jc w:val="both"/>
      </w:pPr>
      <w:r>
        <w:t>N</w:t>
      </w:r>
      <w:r w:rsidRPr="008D641E">
        <w:t>ew employees receive this policy and must familiarise themselves with it.</w:t>
      </w:r>
    </w:p>
    <w:sectPr w:rsidR="6C30E20F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C3B5C" w14:textId="77777777" w:rsidR="008350A5" w:rsidRDefault="008350A5" w:rsidP="005521CF">
      <w:pPr>
        <w:spacing w:after="0"/>
      </w:pPr>
      <w:r>
        <w:separator/>
      </w:r>
    </w:p>
  </w:endnote>
  <w:endnote w:type="continuationSeparator" w:id="0">
    <w:p w14:paraId="4171D5CE" w14:textId="77777777" w:rsidR="008350A5" w:rsidRDefault="008350A5" w:rsidP="005521CF">
      <w:pPr>
        <w:spacing w:after="0"/>
      </w:pPr>
      <w:r>
        <w:continuationSeparator/>
      </w:r>
    </w:p>
  </w:endnote>
  <w:endnote w:type="continuationNotice" w:id="1">
    <w:p w14:paraId="5083A1CD" w14:textId="77777777" w:rsidR="008350A5" w:rsidRDefault="008350A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100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188AC2" w14:textId="3BEE9838" w:rsidR="005521CF" w:rsidRDefault="005521C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07B0C42C" w14:textId="77777777" w:rsidR="005521CF" w:rsidRDefault="00552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6D22E" w14:textId="77777777" w:rsidR="008350A5" w:rsidRDefault="008350A5" w:rsidP="005521CF">
      <w:pPr>
        <w:spacing w:after="0"/>
      </w:pPr>
      <w:r>
        <w:separator/>
      </w:r>
    </w:p>
  </w:footnote>
  <w:footnote w:type="continuationSeparator" w:id="0">
    <w:p w14:paraId="3E75F8D8" w14:textId="77777777" w:rsidR="008350A5" w:rsidRDefault="008350A5" w:rsidP="005521CF">
      <w:pPr>
        <w:spacing w:after="0"/>
      </w:pPr>
      <w:r>
        <w:continuationSeparator/>
      </w:r>
    </w:p>
  </w:footnote>
  <w:footnote w:type="continuationNotice" w:id="1">
    <w:p w14:paraId="585A7D3A" w14:textId="77777777" w:rsidR="008350A5" w:rsidRDefault="008350A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DDA12" w14:textId="1D9BAC30" w:rsidR="00632EF9" w:rsidRDefault="002A257E">
    <w:pPr>
      <w:pStyle w:val="Header"/>
    </w:pPr>
    <w:r>
      <w:t>Bring Your Own Device Policy</w:t>
    </w:r>
  </w:p>
  <w:p w14:paraId="251C660F" w14:textId="121CD7ED" w:rsidR="00B55C62" w:rsidRDefault="008F00F0" w:rsidP="00B55C62">
    <w:pPr>
      <w:pStyle w:val="Header"/>
      <w:jc w:val="right"/>
    </w:pPr>
    <w:r>
      <w:rPr>
        <w:noProof/>
      </w:rPr>
      <w:drawing>
        <wp:inline distT="0" distB="0" distL="0" distR="0" wp14:anchorId="779465AD" wp14:editId="3ECB0C33">
          <wp:extent cx="1905000" cy="1238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238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03DE4"/>
    <w:multiLevelType w:val="hybridMultilevel"/>
    <w:tmpl w:val="A0B60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D330B"/>
    <w:multiLevelType w:val="hybridMultilevel"/>
    <w:tmpl w:val="D324C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A96DD7"/>
    <w:multiLevelType w:val="hybridMultilevel"/>
    <w:tmpl w:val="4628B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61839"/>
    <w:multiLevelType w:val="hybridMultilevel"/>
    <w:tmpl w:val="1CAA2A0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9E2E2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5D5416"/>
    <w:multiLevelType w:val="hybridMultilevel"/>
    <w:tmpl w:val="3230C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AF1844"/>
    <w:multiLevelType w:val="hybridMultilevel"/>
    <w:tmpl w:val="2C4E1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B73F28"/>
    <w:multiLevelType w:val="hybridMultilevel"/>
    <w:tmpl w:val="066839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BEBD62"/>
    <w:multiLevelType w:val="hybridMultilevel"/>
    <w:tmpl w:val="592A125E"/>
    <w:lvl w:ilvl="0" w:tplc="279E2E2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6708014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C59EF0F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A923F7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FDCDA1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4B8140C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0C20C8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30AD86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2F0F5B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5E2FE7"/>
    <w:multiLevelType w:val="hybridMultilevel"/>
    <w:tmpl w:val="D374A4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36070D"/>
    <w:multiLevelType w:val="hybridMultilevel"/>
    <w:tmpl w:val="6BBCAD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ED5FCD"/>
    <w:multiLevelType w:val="hybridMultilevel"/>
    <w:tmpl w:val="A4C6C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4C7EFD"/>
    <w:multiLevelType w:val="hybridMultilevel"/>
    <w:tmpl w:val="EE48EF4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0" w15:restartNumberingAfterBreak="0">
    <w:nsid w:val="69BC27F5"/>
    <w:multiLevelType w:val="hybridMultilevel"/>
    <w:tmpl w:val="2C0E9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142A99"/>
    <w:multiLevelType w:val="hybridMultilevel"/>
    <w:tmpl w:val="D22EE7A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2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463546"/>
    <w:multiLevelType w:val="hybridMultilevel"/>
    <w:tmpl w:val="FBD274D4"/>
    <w:lvl w:ilvl="0" w:tplc="279E2E2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4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6F2E24"/>
    <w:multiLevelType w:val="hybridMultilevel"/>
    <w:tmpl w:val="9D58D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21"/>
  </w:num>
  <w:num w:numId="4">
    <w:abstractNumId w:val="0"/>
  </w:num>
  <w:num w:numId="5">
    <w:abstractNumId w:val="1"/>
  </w:num>
  <w:num w:numId="6">
    <w:abstractNumId w:val="15"/>
  </w:num>
  <w:num w:numId="7">
    <w:abstractNumId w:val="35"/>
  </w:num>
  <w:num w:numId="8">
    <w:abstractNumId w:val="26"/>
  </w:num>
  <w:num w:numId="9">
    <w:abstractNumId w:val="5"/>
  </w:num>
  <w:num w:numId="10">
    <w:abstractNumId w:val="6"/>
  </w:num>
  <w:num w:numId="11">
    <w:abstractNumId w:val="22"/>
  </w:num>
  <w:num w:numId="12">
    <w:abstractNumId w:val="11"/>
  </w:num>
  <w:num w:numId="13">
    <w:abstractNumId w:val="16"/>
  </w:num>
  <w:num w:numId="14">
    <w:abstractNumId w:val="37"/>
  </w:num>
  <w:num w:numId="15">
    <w:abstractNumId w:val="27"/>
  </w:num>
  <w:num w:numId="16">
    <w:abstractNumId w:val="20"/>
  </w:num>
  <w:num w:numId="17">
    <w:abstractNumId w:val="2"/>
  </w:num>
  <w:num w:numId="18">
    <w:abstractNumId w:val="34"/>
  </w:num>
  <w:num w:numId="19">
    <w:abstractNumId w:val="10"/>
  </w:num>
  <w:num w:numId="20">
    <w:abstractNumId w:val="7"/>
  </w:num>
  <w:num w:numId="21">
    <w:abstractNumId w:val="32"/>
  </w:num>
  <w:num w:numId="22">
    <w:abstractNumId w:val="18"/>
  </w:num>
  <w:num w:numId="23">
    <w:abstractNumId w:val="17"/>
  </w:num>
  <w:num w:numId="24">
    <w:abstractNumId w:val="4"/>
  </w:num>
  <w:num w:numId="25">
    <w:abstractNumId w:val="30"/>
  </w:num>
  <w:num w:numId="26">
    <w:abstractNumId w:val="28"/>
  </w:num>
  <w:num w:numId="27">
    <w:abstractNumId w:val="3"/>
  </w:num>
  <w:num w:numId="28">
    <w:abstractNumId w:val="14"/>
  </w:num>
  <w:num w:numId="29">
    <w:abstractNumId w:val="23"/>
  </w:num>
  <w:num w:numId="30">
    <w:abstractNumId w:val="24"/>
  </w:num>
  <w:num w:numId="31">
    <w:abstractNumId w:val="36"/>
  </w:num>
  <w:num w:numId="32">
    <w:abstractNumId w:val="13"/>
  </w:num>
  <w:num w:numId="33">
    <w:abstractNumId w:val="19"/>
  </w:num>
  <w:num w:numId="34">
    <w:abstractNumId w:val="31"/>
  </w:num>
  <w:num w:numId="35">
    <w:abstractNumId w:val="9"/>
  </w:num>
  <w:num w:numId="36">
    <w:abstractNumId w:val="29"/>
  </w:num>
  <w:num w:numId="37">
    <w:abstractNumId w:val="33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tjQzMzQwtDA1MTFR0lEKTi0uzszPAykwrwUApvcEviwAAAA="/>
  </w:docVars>
  <w:rsids>
    <w:rsidRoot w:val="007C00B0"/>
    <w:rsid w:val="00021944"/>
    <w:rsid w:val="00035D93"/>
    <w:rsid w:val="00036FD1"/>
    <w:rsid w:val="00045742"/>
    <w:rsid w:val="00050EE9"/>
    <w:rsid w:val="000549B5"/>
    <w:rsid w:val="00060D62"/>
    <w:rsid w:val="00067B29"/>
    <w:rsid w:val="000752AA"/>
    <w:rsid w:val="00082408"/>
    <w:rsid w:val="000867E8"/>
    <w:rsid w:val="00090518"/>
    <w:rsid w:val="000B5656"/>
    <w:rsid w:val="000B686C"/>
    <w:rsid w:val="000C265F"/>
    <w:rsid w:val="000C5844"/>
    <w:rsid w:val="000D2353"/>
    <w:rsid w:val="000D3D24"/>
    <w:rsid w:val="000D5A50"/>
    <w:rsid w:val="000E17C8"/>
    <w:rsid w:val="000E561D"/>
    <w:rsid w:val="000F4CBF"/>
    <w:rsid w:val="0010575C"/>
    <w:rsid w:val="00140366"/>
    <w:rsid w:val="00143DE8"/>
    <w:rsid w:val="001713FF"/>
    <w:rsid w:val="0017518C"/>
    <w:rsid w:val="0019373D"/>
    <w:rsid w:val="0019569C"/>
    <w:rsid w:val="00197EE4"/>
    <w:rsid w:val="001A0AA7"/>
    <w:rsid w:val="001C30A6"/>
    <w:rsid w:val="001D53E3"/>
    <w:rsid w:val="001D5B0A"/>
    <w:rsid w:val="001E0D0E"/>
    <w:rsid w:val="001E29C2"/>
    <w:rsid w:val="001E2B87"/>
    <w:rsid w:val="00214C8E"/>
    <w:rsid w:val="00222A30"/>
    <w:rsid w:val="00225A62"/>
    <w:rsid w:val="00227B16"/>
    <w:rsid w:val="00231780"/>
    <w:rsid w:val="00233054"/>
    <w:rsid w:val="002415F9"/>
    <w:rsid w:val="002439D8"/>
    <w:rsid w:val="00246055"/>
    <w:rsid w:val="00253640"/>
    <w:rsid w:val="00253F23"/>
    <w:rsid w:val="00255DD6"/>
    <w:rsid w:val="00281231"/>
    <w:rsid w:val="00297F64"/>
    <w:rsid w:val="002A257E"/>
    <w:rsid w:val="002A42A4"/>
    <w:rsid w:val="002C27D5"/>
    <w:rsid w:val="002C3F21"/>
    <w:rsid w:val="002D6DD7"/>
    <w:rsid w:val="002E3B47"/>
    <w:rsid w:val="002F48E0"/>
    <w:rsid w:val="002F4968"/>
    <w:rsid w:val="00331D3B"/>
    <w:rsid w:val="003418EB"/>
    <w:rsid w:val="003421BC"/>
    <w:rsid w:val="003466D0"/>
    <w:rsid w:val="00347EDB"/>
    <w:rsid w:val="0036096A"/>
    <w:rsid w:val="0036336B"/>
    <w:rsid w:val="00384276"/>
    <w:rsid w:val="0038785C"/>
    <w:rsid w:val="00395354"/>
    <w:rsid w:val="003970BA"/>
    <w:rsid w:val="003A7397"/>
    <w:rsid w:val="003C16A9"/>
    <w:rsid w:val="003E16AA"/>
    <w:rsid w:val="003E48F9"/>
    <w:rsid w:val="00423157"/>
    <w:rsid w:val="0043785C"/>
    <w:rsid w:val="00453DB1"/>
    <w:rsid w:val="0046013B"/>
    <w:rsid w:val="004621AB"/>
    <w:rsid w:val="00470BE1"/>
    <w:rsid w:val="00472F07"/>
    <w:rsid w:val="0047549B"/>
    <w:rsid w:val="00475A87"/>
    <w:rsid w:val="00483037"/>
    <w:rsid w:val="00483F12"/>
    <w:rsid w:val="00484CA0"/>
    <w:rsid w:val="00495D2B"/>
    <w:rsid w:val="004A182D"/>
    <w:rsid w:val="004A217B"/>
    <w:rsid w:val="004B53B5"/>
    <w:rsid w:val="004C2E94"/>
    <w:rsid w:val="004C34B9"/>
    <w:rsid w:val="004C5DC1"/>
    <w:rsid w:val="004D0DA8"/>
    <w:rsid w:val="004D6978"/>
    <w:rsid w:val="004E361D"/>
    <w:rsid w:val="004F1203"/>
    <w:rsid w:val="0051086C"/>
    <w:rsid w:val="005213C7"/>
    <w:rsid w:val="005313B1"/>
    <w:rsid w:val="00533355"/>
    <w:rsid w:val="005334E5"/>
    <w:rsid w:val="00541B0D"/>
    <w:rsid w:val="005429EE"/>
    <w:rsid w:val="005521CF"/>
    <w:rsid w:val="00552BFD"/>
    <w:rsid w:val="0055412E"/>
    <w:rsid w:val="005710A0"/>
    <w:rsid w:val="00585BF7"/>
    <w:rsid w:val="0059035D"/>
    <w:rsid w:val="005A4CB5"/>
    <w:rsid w:val="005B3048"/>
    <w:rsid w:val="005C54AA"/>
    <w:rsid w:val="005D3DB7"/>
    <w:rsid w:val="005E5AF2"/>
    <w:rsid w:val="00603197"/>
    <w:rsid w:val="00604075"/>
    <w:rsid w:val="00632EF9"/>
    <w:rsid w:val="00644C4A"/>
    <w:rsid w:val="006453BB"/>
    <w:rsid w:val="00645E27"/>
    <w:rsid w:val="00653C7E"/>
    <w:rsid w:val="00654CA1"/>
    <w:rsid w:val="0065523F"/>
    <w:rsid w:val="00665C4E"/>
    <w:rsid w:val="0066657F"/>
    <w:rsid w:val="00667847"/>
    <w:rsid w:val="006714CE"/>
    <w:rsid w:val="00673622"/>
    <w:rsid w:val="006753AF"/>
    <w:rsid w:val="00677FA6"/>
    <w:rsid w:val="006970F6"/>
    <w:rsid w:val="006976DE"/>
    <w:rsid w:val="006A12F6"/>
    <w:rsid w:val="006B4F74"/>
    <w:rsid w:val="006B52A7"/>
    <w:rsid w:val="006C7F98"/>
    <w:rsid w:val="006F1983"/>
    <w:rsid w:val="006F5D7E"/>
    <w:rsid w:val="00707552"/>
    <w:rsid w:val="0072437A"/>
    <w:rsid w:val="00742F76"/>
    <w:rsid w:val="00753309"/>
    <w:rsid w:val="00756642"/>
    <w:rsid w:val="00761754"/>
    <w:rsid w:val="00762C94"/>
    <w:rsid w:val="0076501E"/>
    <w:rsid w:val="00772511"/>
    <w:rsid w:val="00774865"/>
    <w:rsid w:val="007762C2"/>
    <w:rsid w:val="00787425"/>
    <w:rsid w:val="007925C5"/>
    <w:rsid w:val="007A5C0D"/>
    <w:rsid w:val="007C00A2"/>
    <w:rsid w:val="007C00B0"/>
    <w:rsid w:val="007C6DA8"/>
    <w:rsid w:val="007D2CF8"/>
    <w:rsid w:val="007D2DFF"/>
    <w:rsid w:val="007E1A37"/>
    <w:rsid w:val="007E43E9"/>
    <w:rsid w:val="008273BA"/>
    <w:rsid w:val="008350A5"/>
    <w:rsid w:val="008373F4"/>
    <w:rsid w:val="0084077D"/>
    <w:rsid w:val="00843331"/>
    <w:rsid w:val="00845F31"/>
    <w:rsid w:val="008475B6"/>
    <w:rsid w:val="00856F1B"/>
    <w:rsid w:val="00860433"/>
    <w:rsid w:val="0087163B"/>
    <w:rsid w:val="008722E8"/>
    <w:rsid w:val="0087394F"/>
    <w:rsid w:val="00875E6C"/>
    <w:rsid w:val="00884423"/>
    <w:rsid w:val="00896983"/>
    <w:rsid w:val="008A5FF4"/>
    <w:rsid w:val="008C7D6D"/>
    <w:rsid w:val="008D641E"/>
    <w:rsid w:val="008E47ED"/>
    <w:rsid w:val="008E4DAD"/>
    <w:rsid w:val="008F00F0"/>
    <w:rsid w:val="008F4A87"/>
    <w:rsid w:val="008F7862"/>
    <w:rsid w:val="009108EA"/>
    <w:rsid w:val="00917534"/>
    <w:rsid w:val="00932788"/>
    <w:rsid w:val="00935A57"/>
    <w:rsid w:val="00943306"/>
    <w:rsid w:val="0095082B"/>
    <w:rsid w:val="009553E3"/>
    <w:rsid w:val="009578FA"/>
    <w:rsid w:val="00957E16"/>
    <w:rsid w:val="00974CF6"/>
    <w:rsid w:val="009857D5"/>
    <w:rsid w:val="00987B73"/>
    <w:rsid w:val="0099116D"/>
    <w:rsid w:val="009A5E10"/>
    <w:rsid w:val="009A63B5"/>
    <w:rsid w:val="009B0438"/>
    <w:rsid w:val="009B6D30"/>
    <w:rsid w:val="009C4EE3"/>
    <w:rsid w:val="009D5655"/>
    <w:rsid w:val="009D5BAC"/>
    <w:rsid w:val="009E0B42"/>
    <w:rsid w:val="009E26C9"/>
    <w:rsid w:val="009E7812"/>
    <w:rsid w:val="009F1E60"/>
    <w:rsid w:val="009F2364"/>
    <w:rsid w:val="00A03316"/>
    <w:rsid w:val="00A45C79"/>
    <w:rsid w:val="00A622D6"/>
    <w:rsid w:val="00A6519B"/>
    <w:rsid w:val="00A70E09"/>
    <w:rsid w:val="00A863CB"/>
    <w:rsid w:val="00A86A98"/>
    <w:rsid w:val="00AA6DF2"/>
    <w:rsid w:val="00AB4268"/>
    <w:rsid w:val="00AC6E65"/>
    <w:rsid w:val="00AD5782"/>
    <w:rsid w:val="00AF1AFC"/>
    <w:rsid w:val="00AF2544"/>
    <w:rsid w:val="00AF761F"/>
    <w:rsid w:val="00B02891"/>
    <w:rsid w:val="00B07387"/>
    <w:rsid w:val="00B07BFB"/>
    <w:rsid w:val="00B10DB6"/>
    <w:rsid w:val="00B14150"/>
    <w:rsid w:val="00B24135"/>
    <w:rsid w:val="00B25575"/>
    <w:rsid w:val="00B34486"/>
    <w:rsid w:val="00B43013"/>
    <w:rsid w:val="00B4759F"/>
    <w:rsid w:val="00B55C62"/>
    <w:rsid w:val="00B56B6F"/>
    <w:rsid w:val="00B64977"/>
    <w:rsid w:val="00B71307"/>
    <w:rsid w:val="00B77B72"/>
    <w:rsid w:val="00B90D9F"/>
    <w:rsid w:val="00BA09DA"/>
    <w:rsid w:val="00BB1D09"/>
    <w:rsid w:val="00BB2DAE"/>
    <w:rsid w:val="00BB49E5"/>
    <w:rsid w:val="00BB519D"/>
    <w:rsid w:val="00BC1E60"/>
    <w:rsid w:val="00BC52F1"/>
    <w:rsid w:val="00BC7288"/>
    <w:rsid w:val="00BC7A03"/>
    <w:rsid w:val="00BD4C9A"/>
    <w:rsid w:val="00BF000E"/>
    <w:rsid w:val="00BF0C32"/>
    <w:rsid w:val="00BF73CF"/>
    <w:rsid w:val="00C00CD8"/>
    <w:rsid w:val="00C05B6B"/>
    <w:rsid w:val="00C32F88"/>
    <w:rsid w:val="00C360B5"/>
    <w:rsid w:val="00C509E0"/>
    <w:rsid w:val="00C513E7"/>
    <w:rsid w:val="00C53E9E"/>
    <w:rsid w:val="00C61BCD"/>
    <w:rsid w:val="00C76FE3"/>
    <w:rsid w:val="00C834F2"/>
    <w:rsid w:val="00C86CD8"/>
    <w:rsid w:val="00C96C21"/>
    <w:rsid w:val="00C9DFF8"/>
    <w:rsid w:val="00CA022C"/>
    <w:rsid w:val="00CA157D"/>
    <w:rsid w:val="00CA65E1"/>
    <w:rsid w:val="00CB32FE"/>
    <w:rsid w:val="00CB4F50"/>
    <w:rsid w:val="00CD2470"/>
    <w:rsid w:val="00CD39D6"/>
    <w:rsid w:val="00CE5D47"/>
    <w:rsid w:val="00CF63B1"/>
    <w:rsid w:val="00CF7AB2"/>
    <w:rsid w:val="00D058CA"/>
    <w:rsid w:val="00D227AE"/>
    <w:rsid w:val="00D23343"/>
    <w:rsid w:val="00D2460A"/>
    <w:rsid w:val="00D428E1"/>
    <w:rsid w:val="00D4405B"/>
    <w:rsid w:val="00D44638"/>
    <w:rsid w:val="00D5640F"/>
    <w:rsid w:val="00D7228E"/>
    <w:rsid w:val="00D76CA9"/>
    <w:rsid w:val="00D82574"/>
    <w:rsid w:val="00D95A7D"/>
    <w:rsid w:val="00DA0F79"/>
    <w:rsid w:val="00DA12BA"/>
    <w:rsid w:val="00DA1A83"/>
    <w:rsid w:val="00DA59E3"/>
    <w:rsid w:val="00DA7D30"/>
    <w:rsid w:val="00DD233D"/>
    <w:rsid w:val="00DD6212"/>
    <w:rsid w:val="00DD6F7B"/>
    <w:rsid w:val="00DE7E27"/>
    <w:rsid w:val="00DF4E06"/>
    <w:rsid w:val="00E008F2"/>
    <w:rsid w:val="00E0323C"/>
    <w:rsid w:val="00E127F3"/>
    <w:rsid w:val="00E20FD1"/>
    <w:rsid w:val="00E32706"/>
    <w:rsid w:val="00E34FC1"/>
    <w:rsid w:val="00E35F88"/>
    <w:rsid w:val="00E55096"/>
    <w:rsid w:val="00E5671C"/>
    <w:rsid w:val="00E65118"/>
    <w:rsid w:val="00E654B8"/>
    <w:rsid w:val="00E704AE"/>
    <w:rsid w:val="00E70675"/>
    <w:rsid w:val="00E779AA"/>
    <w:rsid w:val="00EA479A"/>
    <w:rsid w:val="00EA4E0B"/>
    <w:rsid w:val="00EC0410"/>
    <w:rsid w:val="00EC541C"/>
    <w:rsid w:val="00ED5607"/>
    <w:rsid w:val="00EE1B81"/>
    <w:rsid w:val="00EE4067"/>
    <w:rsid w:val="00EF14BB"/>
    <w:rsid w:val="00EF26B0"/>
    <w:rsid w:val="00F00EA5"/>
    <w:rsid w:val="00F035A3"/>
    <w:rsid w:val="00F0492A"/>
    <w:rsid w:val="00F10171"/>
    <w:rsid w:val="00F20063"/>
    <w:rsid w:val="00F2245F"/>
    <w:rsid w:val="00F4471B"/>
    <w:rsid w:val="00F5126D"/>
    <w:rsid w:val="00F55A44"/>
    <w:rsid w:val="00F65075"/>
    <w:rsid w:val="00F658D5"/>
    <w:rsid w:val="00F818EC"/>
    <w:rsid w:val="00F84511"/>
    <w:rsid w:val="00FA027C"/>
    <w:rsid w:val="00FA2A01"/>
    <w:rsid w:val="00FA551F"/>
    <w:rsid w:val="00FA55C1"/>
    <w:rsid w:val="00FB21B7"/>
    <w:rsid w:val="00FC4169"/>
    <w:rsid w:val="00FD1065"/>
    <w:rsid w:val="00FD77A7"/>
    <w:rsid w:val="00FE0656"/>
    <w:rsid w:val="00FF489D"/>
    <w:rsid w:val="01A522AF"/>
    <w:rsid w:val="01B5B565"/>
    <w:rsid w:val="02D13FC0"/>
    <w:rsid w:val="02D1A615"/>
    <w:rsid w:val="0322D86B"/>
    <w:rsid w:val="03BEAB7B"/>
    <w:rsid w:val="03E18FC2"/>
    <w:rsid w:val="042C1E7C"/>
    <w:rsid w:val="046A8F71"/>
    <w:rsid w:val="04DEE2DE"/>
    <w:rsid w:val="0506AF29"/>
    <w:rsid w:val="051A2ADC"/>
    <w:rsid w:val="05693CC4"/>
    <w:rsid w:val="058623F9"/>
    <w:rsid w:val="059D511B"/>
    <w:rsid w:val="05F6A856"/>
    <w:rsid w:val="067893D2"/>
    <w:rsid w:val="07560AB2"/>
    <w:rsid w:val="0768BF5D"/>
    <w:rsid w:val="07BC6996"/>
    <w:rsid w:val="08146433"/>
    <w:rsid w:val="081F837F"/>
    <w:rsid w:val="08391444"/>
    <w:rsid w:val="0881EB83"/>
    <w:rsid w:val="08A0682B"/>
    <w:rsid w:val="08B9C503"/>
    <w:rsid w:val="097CDC46"/>
    <w:rsid w:val="09E8FC1E"/>
    <w:rsid w:val="0A3EC93D"/>
    <w:rsid w:val="0A4BD1DF"/>
    <w:rsid w:val="0AE9136B"/>
    <w:rsid w:val="0AF37C8F"/>
    <w:rsid w:val="0AF40A58"/>
    <w:rsid w:val="0B4D5F16"/>
    <w:rsid w:val="0B7D8E82"/>
    <w:rsid w:val="0B7FADDA"/>
    <w:rsid w:val="0BBB724A"/>
    <w:rsid w:val="0BDDF4A3"/>
    <w:rsid w:val="0C3FC7E8"/>
    <w:rsid w:val="0C577B52"/>
    <w:rsid w:val="0CB47D08"/>
    <w:rsid w:val="0CCC3D70"/>
    <w:rsid w:val="0CECBCC4"/>
    <w:rsid w:val="0E2DE44E"/>
    <w:rsid w:val="0E504D69"/>
    <w:rsid w:val="0E759CA6"/>
    <w:rsid w:val="0E87A1C6"/>
    <w:rsid w:val="0EE1318F"/>
    <w:rsid w:val="0FEC1DCA"/>
    <w:rsid w:val="10237227"/>
    <w:rsid w:val="10278A56"/>
    <w:rsid w:val="109D1D8B"/>
    <w:rsid w:val="10A66866"/>
    <w:rsid w:val="10BE771C"/>
    <w:rsid w:val="10FA10AE"/>
    <w:rsid w:val="1150A076"/>
    <w:rsid w:val="11A44676"/>
    <w:rsid w:val="11BF4288"/>
    <w:rsid w:val="11C244BD"/>
    <w:rsid w:val="124238C7"/>
    <w:rsid w:val="1283E30C"/>
    <w:rsid w:val="12FB2AC6"/>
    <w:rsid w:val="130A962F"/>
    <w:rsid w:val="132B1D9A"/>
    <w:rsid w:val="133BA4DC"/>
    <w:rsid w:val="13DF8CB2"/>
    <w:rsid w:val="1429B0D5"/>
    <w:rsid w:val="142E7FAA"/>
    <w:rsid w:val="14485429"/>
    <w:rsid w:val="15CA500B"/>
    <w:rsid w:val="15F8C9E7"/>
    <w:rsid w:val="167D7CC5"/>
    <w:rsid w:val="16D40C8D"/>
    <w:rsid w:val="17132D94"/>
    <w:rsid w:val="17713FB8"/>
    <w:rsid w:val="17E5DAA4"/>
    <w:rsid w:val="17ED4F5A"/>
    <w:rsid w:val="182DDC2E"/>
    <w:rsid w:val="18462283"/>
    <w:rsid w:val="1943759F"/>
    <w:rsid w:val="19C416E1"/>
    <w:rsid w:val="19D5037F"/>
    <w:rsid w:val="1A9FD843"/>
    <w:rsid w:val="1AB4DD38"/>
    <w:rsid w:val="1AE844B1"/>
    <w:rsid w:val="1B725128"/>
    <w:rsid w:val="1B838846"/>
    <w:rsid w:val="1B8454BB"/>
    <w:rsid w:val="1BF3C2AB"/>
    <w:rsid w:val="1C1376CD"/>
    <w:rsid w:val="1D18F2D7"/>
    <w:rsid w:val="1D2CEEE0"/>
    <w:rsid w:val="1E54436E"/>
    <w:rsid w:val="1EC87D12"/>
    <w:rsid w:val="1F144E0E"/>
    <w:rsid w:val="1F6DC2DF"/>
    <w:rsid w:val="1FF21C82"/>
    <w:rsid w:val="202C8D78"/>
    <w:rsid w:val="2034F1C1"/>
    <w:rsid w:val="212DB2F3"/>
    <w:rsid w:val="2167BC11"/>
    <w:rsid w:val="218DECE3"/>
    <w:rsid w:val="219322B1"/>
    <w:rsid w:val="21A141E3"/>
    <w:rsid w:val="21C85DD9"/>
    <w:rsid w:val="222DE103"/>
    <w:rsid w:val="2254D15B"/>
    <w:rsid w:val="22E25ED8"/>
    <w:rsid w:val="2311AE8E"/>
    <w:rsid w:val="233B27BC"/>
    <w:rsid w:val="23846EC7"/>
    <w:rsid w:val="2407B7E7"/>
    <w:rsid w:val="24669D67"/>
    <w:rsid w:val="24DC4458"/>
    <w:rsid w:val="25D6DEBE"/>
    <w:rsid w:val="25E3A59B"/>
    <w:rsid w:val="26166DC9"/>
    <w:rsid w:val="266641E0"/>
    <w:rsid w:val="2748276A"/>
    <w:rsid w:val="276BBEB3"/>
    <w:rsid w:val="27FBAD08"/>
    <w:rsid w:val="2842A5E2"/>
    <w:rsid w:val="2943E329"/>
    <w:rsid w:val="2951739F"/>
    <w:rsid w:val="29B2CA14"/>
    <w:rsid w:val="2A052DB2"/>
    <w:rsid w:val="2A5D6DFC"/>
    <w:rsid w:val="2A77B32A"/>
    <w:rsid w:val="2B5011AF"/>
    <w:rsid w:val="2D898B4D"/>
    <w:rsid w:val="2DF20BB1"/>
    <w:rsid w:val="2DF6A506"/>
    <w:rsid w:val="2E320385"/>
    <w:rsid w:val="2EDDB830"/>
    <w:rsid w:val="2F8DDC12"/>
    <w:rsid w:val="2F8E83F0"/>
    <w:rsid w:val="2FB94BCB"/>
    <w:rsid w:val="302D2480"/>
    <w:rsid w:val="303BD5EF"/>
    <w:rsid w:val="30C9DEB5"/>
    <w:rsid w:val="316C7437"/>
    <w:rsid w:val="31769A1B"/>
    <w:rsid w:val="31D0B503"/>
    <w:rsid w:val="31D7A650"/>
    <w:rsid w:val="32B0EDCC"/>
    <w:rsid w:val="32CA1629"/>
    <w:rsid w:val="33256A65"/>
    <w:rsid w:val="3417CBFC"/>
    <w:rsid w:val="3487194E"/>
    <w:rsid w:val="3498F8AA"/>
    <w:rsid w:val="35CB4BBE"/>
    <w:rsid w:val="3625F5F9"/>
    <w:rsid w:val="36A5AE42"/>
    <w:rsid w:val="36A6574E"/>
    <w:rsid w:val="36D8BA19"/>
    <w:rsid w:val="3753C649"/>
    <w:rsid w:val="37C1C65A"/>
    <w:rsid w:val="37D1A941"/>
    <w:rsid w:val="388DB2D7"/>
    <w:rsid w:val="393D53BC"/>
    <w:rsid w:val="394118AA"/>
    <w:rsid w:val="397BAC85"/>
    <w:rsid w:val="39BC897A"/>
    <w:rsid w:val="3A869CED"/>
    <w:rsid w:val="3A9E6687"/>
    <w:rsid w:val="3B1E31F6"/>
    <w:rsid w:val="3BD4A047"/>
    <w:rsid w:val="3BF74E47"/>
    <w:rsid w:val="3C01B33C"/>
    <w:rsid w:val="3C5FBD98"/>
    <w:rsid w:val="3C708A0A"/>
    <w:rsid w:val="3DAC4FFE"/>
    <w:rsid w:val="3DFB8DF9"/>
    <w:rsid w:val="3F5B3966"/>
    <w:rsid w:val="3FC38DE3"/>
    <w:rsid w:val="3FD374C0"/>
    <w:rsid w:val="407388D7"/>
    <w:rsid w:val="40DBB2C4"/>
    <w:rsid w:val="41332EBB"/>
    <w:rsid w:val="414865A1"/>
    <w:rsid w:val="41C16E36"/>
    <w:rsid w:val="42244ADF"/>
    <w:rsid w:val="426F16F9"/>
    <w:rsid w:val="428DE4AF"/>
    <w:rsid w:val="42C71196"/>
    <w:rsid w:val="43644996"/>
    <w:rsid w:val="43672C41"/>
    <w:rsid w:val="43936FAD"/>
    <w:rsid w:val="43B938E5"/>
    <w:rsid w:val="448A4FD3"/>
    <w:rsid w:val="4496FF06"/>
    <w:rsid w:val="45C4EDF9"/>
    <w:rsid w:val="45FF6718"/>
    <w:rsid w:val="46D084DD"/>
    <w:rsid w:val="4757BF02"/>
    <w:rsid w:val="478382B6"/>
    <w:rsid w:val="48E3954D"/>
    <w:rsid w:val="493F024E"/>
    <w:rsid w:val="4987D56B"/>
    <w:rsid w:val="49C6CDCB"/>
    <w:rsid w:val="4A93E4EA"/>
    <w:rsid w:val="4B20D586"/>
    <w:rsid w:val="4B275B53"/>
    <w:rsid w:val="4BA80E81"/>
    <w:rsid w:val="4C439ED9"/>
    <w:rsid w:val="4D217949"/>
    <w:rsid w:val="4D488E72"/>
    <w:rsid w:val="4E570F58"/>
    <w:rsid w:val="4ED2978B"/>
    <w:rsid w:val="4F49A88A"/>
    <w:rsid w:val="50638BA4"/>
    <w:rsid w:val="50A66E93"/>
    <w:rsid w:val="50C6C4BF"/>
    <w:rsid w:val="50ED4E51"/>
    <w:rsid w:val="5177E623"/>
    <w:rsid w:val="51FED7EE"/>
    <w:rsid w:val="5223ED1B"/>
    <w:rsid w:val="524EA9D7"/>
    <w:rsid w:val="537EF016"/>
    <w:rsid w:val="53BFBD7C"/>
    <w:rsid w:val="53E26516"/>
    <w:rsid w:val="54677A4A"/>
    <w:rsid w:val="5487B0E2"/>
    <w:rsid w:val="548921B4"/>
    <w:rsid w:val="5511C6F1"/>
    <w:rsid w:val="55213F77"/>
    <w:rsid w:val="57180ACF"/>
    <w:rsid w:val="57C0C276"/>
    <w:rsid w:val="5856C6C0"/>
    <w:rsid w:val="585E9E99"/>
    <w:rsid w:val="58932E9F"/>
    <w:rsid w:val="58AA7B3D"/>
    <w:rsid w:val="58BCE9B2"/>
    <w:rsid w:val="5958888F"/>
    <w:rsid w:val="5A438E08"/>
    <w:rsid w:val="5A8ACF40"/>
    <w:rsid w:val="5AC72C25"/>
    <w:rsid w:val="5B04457C"/>
    <w:rsid w:val="5B69B95A"/>
    <w:rsid w:val="5B801E24"/>
    <w:rsid w:val="5B902562"/>
    <w:rsid w:val="5BCACF61"/>
    <w:rsid w:val="5C3384B8"/>
    <w:rsid w:val="5C53EF46"/>
    <w:rsid w:val="5CBC71D6"/>
    <w:rsid w:val="5D5EB23C"/>
    <w:rsid w:val="5D7F9952"/>
    <w:rsid w:val="5E9939B4"/>
    <w:rsid w:val="5EDE0F87"/>
    <w:rsid w:val="5EFE7EAC"/>
    <w:rsid w:val="5F17A709"/>
    <w:rsid w:val="5F783B08"/>
    <w:rsid w:val="602BACFB"/>
    <w:rsid w:val="6045FEC9"/>
    <w:rsid w:val="6093E75F"/>
    <w:rsid w:val="609652FE"/>
    <w:rsid w:val="60B2CF8C"/>
    <w:rsid w:val="6280D56A"/>
    <w:rsid w:val="629369D9"/>
    <w:rsid w:val="62BE0952"/>
    <w:rsid w:val="6325E652"/>
    <w:rsid w:val="6367AB7B"/>
    <w:rsid w:val="637207AC"/>
    <w:rsid w:val="641586A2"/>
    <w:rsid w:val="642F3A3A"/>
    <w:rsid w:val="645269B8"/>
    <w:rsid w:val="64BBAF5C"/>
    <w:rsid w:val="650CAB0B"/>
    <w:rsid w:val="655FE364"/>
    <w:rsid w:val="65AD8508"/>
    <w:rsid w:val="65BEF713"/>
    <w:rsid w:val="65D6FB5E"/>
    <w:rsid w:val="66BC73B8"/>
    <w:rsid w:val="66DB2008"/>
    <w:rsid w:val="66FABF14"/>
    <w:rsid w:val="67099091"/>
    <w:rsid w:val="6788892C"/>
    <w:rsid w:val="678A0A7A"/>
    <w:rsid w:val="67D45E1B"/>
    <w:rsid w:val="67FDAD93"/>
    <w:rsid w:val="6870D490"/>
    <w:rsid w:val="687C9F41"/>
    <w:rsid w:val="68CDBA1D"/>
    <w:rsid w:val="68D20D11"/>
    <w:rsid w:val="6978CDB3"/>
    <w:rsid w:val="69997DF4"/>
    <w:rsid w:val="6A41B762"/>
    <w:rsid w:val="6A55B580"/>
    <w:rsid w:val="6A793FD9"/>
    <w:rsid w:val="6BB888CA"/>
    <w:rsid w:val="6BC679C8"/>
    <w:rsid w:val="6C0D8D3C"/>
    <w:rsid w:val="6C30E20F"/>
    <w:rsid w:val="6C559BE8"/>
    <w:rsid w:val="6C5B5179"/>
    <w:rsid w:val="6C609C2A"/>
    <w:rsid w:val="6CD11EB6"/>
    <w:rsid w:val="6DC41A7F"/>
    <w:rsid w:val="6E084503"/>
    <w:rsid w:val="6E3318AA"/>
    <w:rsid w:val="6E7BC91A"/>
    <w:rsid w:val="6EA74D34"/>
    <w:rsid w:val="6EBE45A9"/>
    <w:rsid w:val="6F33EF7F"/>
    <w:rsid w:val="6FD4D408"/>
    <w:rsid w:val="6FE98ED4"/>
    <w:rsid w:val="6FF66049"/>
    <w:rsid w:val="7008BF78"/>
    <w:rsid w:val="714688EC"/>
    <w:rsid w:val="719230AA"/>
    <w:rsid w:val="73085E10"/>
    <w:rsid w:val="73A0B931"/>
    <w:rsid w:val="73ABEFE1"/>
    <w:rsid w:val="73D7689A"/>
    <w:rsid w:val="7404854C"/>
    <w:rsid w:val="754B3C7F"/>
    <w:rsid w:val="7573EB57"/>
    <w:rsid w:val="7576DB81"/>
    <w:rsid w:val="76272A33"/>
    <w:rsid w:val="763FFED2"/>
    <w:rsid w:val="784CAE63"/>
    <w:rsid w:val="79999C23"/>
    <w:rsid w:val="7A3D0316"/>
    <w:rsid w:val="7ADF5637"/>
    <w:rsid w:val="7AEFCD03"/>
    <w:rsid w:val="7B4673E0"/>
    <w:rsid w:val="7B58100D"/>
    <w:rsid w:val="7B7BA398"/>
    <w:rsid w:val="7C861051"/>
    <w:rsid w:val="7CA38049"/>
    <w:rsid w:val="7CD1B18B"/>
    <w:rsid w:val="7CD56751"/>
    <w:rsid w:val="7D045F7E"/>
    <w:rsid w:val="7D923F35"/>
    <w:rsid w:val="7DF5388B"/>
    <w:rsid w:val="7E2AE6CA"/>
    <w:rsid w:val="7E680880"/>
    <w:rsid w:val="7E87FF24"/>
    <w:rsid w:val="7EFC7E9B"/>
    <w:rsid w:val="7F0462B4"/>
    <w:rsid w:val="7F5DAD77"/>
    <w:rsid w:val="7F9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EED615"/>
  <w15:chartTrackingRefBased/>
  <w15:docId w15:val="{0783867F-F9D7-4AE7-969B-7FBAACFE7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534"/>
  </w:style>
  <w:style w:type="paragraph" w:styleId="Heading1">
    <w:name w:val="heading 1"/>
    <w:basedOn w:val="Normal"/>
    <w:next w:val="Normal"/>
    <w:link w:val="Heading1Char"/>
    <w:uiPriority w:val="9"/>
    <w:qFormat/>
    <w:rsid w:val="0091753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753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753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75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753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753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753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753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753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7534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91753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2557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72511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2511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1753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72511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D77A7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7725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5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511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5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2511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917534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1753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17534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UnresolvedMention">
    <w:name w:val="Unresolved Mention"/>
    <w:basedOn w:val="DefaultParagraphFont"/>
    <w:uiPriority w:val="99"/>
    <w:unhideWhenUsed/>
    <w:rsid w:val="0077251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917534"/>
    <w:pPr>
      <w:spacing w:after="0" w:line="240" w:lineRule="auto"/>
    </w:pPr>
  </w:style>
  <w:style w:type="table" w:styleId="GridTable4-Accent4">
    <w:name w:val="Grid Table 4 Accent 4"/>
    <w:basedOn w:val="TableNormal"/>
    <w:uiPriority w:val="49"/>
    <w:rsid w:val="00035D93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917534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7534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7534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7534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7534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7534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7534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753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7534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17534"/>
    <w:rPr>
      <w:b/>
      <w:bCs/>
    </w:rPr>
  </w:style>
  <w:style w:type="character" w:styleId="Emphasis">
    <w:name w:val="Emphasis"/>
    <w:basedOn w:val="DefaultParagraphFont"/>
    <w:uiPriority w:val="20"/>
    <w:qFormat/>
    <w:rsid w:val="00917534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17534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17534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753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7534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1753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1753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1753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17534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17534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CB8F1-E2D6-4A4B-B071-D5F2263BC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lamide</cp:lastModifiedBy>
  <cp:revision>4</cp:revision>
  <cp:lastPrinted>2024-07-22T10:37:00Z</cp:lastPrinted>
  <dcterms:created xsi:type="dcterms:W3CDTF">2024-06-13T20:30:00Z</dcterms:created>
  <dcterms:modified xsi:type="dcterms:W3CDTF">2024-10-17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3f58721a8189683c946643d7dabe71f5b5f5c738b569176adbb8c856a60fff</vt:lpwstr>
  </property>
</Properties>
</file>